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1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2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5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,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degrees)</dc:title>
  <dc:creator>Dzhemma Ruseva</dc:creator>
  <cp:keywords/>
  <dcterms:created xsi:type="dcterms:W3CDTF">2024-09-18T10:28:51Z</dcterms:created>
  <dcterms:modified xsi:type="dcterms:W3CDTF">2024-09-18T10:2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